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38312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08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rianna Hoppe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atarzyna Hoppe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